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05082C" w14:textId="77777777" w:rsidR="00F10AF0" w:rsidRPr="00F10AF0" w:rsidRDefault="00F10AF0" w:rsidP="00F10AF0">
      <w:pPr>
        <w:rPr>
          <w:b/>
          <w:bCs/>
          <w:u w:val="single"/>
        </w:rPr>
      </w:pPr>
      <w:r w:rsidRPr="00F10AF0">
        <w:rPr>
          <w:b/>
          <w:bCs/>
          <w:u w:val="single"/>
        </w:rPr>
        <w:t>Converting 15 to binary:</w:t>
      </w:r>
    </w:p>
    <w:p w14:paraId="354085FD" w14:textId="77777777" w:rsidR="00F10AF0" w:rsidRDefault="00F10AF0" w:rsidP="00F10AF0">
      <w:r>
        <w:t>15 / 2 = 7 remainder 1</w:t>
      </w:r>
    </w:p>
    <w:p w14:paraId="07610937" w14:textId="77777777" w:rsidR="00F10AF0" w:rsidRDefault="00F10AF0" w:rsidP="00F10AF0">
      <w:r>
        <w:t xml:space="preserve"> 7 / 2 = 3 remainder 1</w:t>
      </w:r>
    </w:p>
    <w:p w14:paraId="30AB2F57" w14:textId="77777777" w:rsidR="00F10AF0" w:rsidRDefault="00F10AF0" w:rsidP="00F10AF0">
      <w:r>
        <w:t xml:space="preserve"> 3 / 2 = 1 remainder 1</w:t>
      </w:r>
    </w:p>
    <w:p w14:paraId="3243E476" w14:textId="77777777" w:rsidR="00F10AF0" w:rsidRDefault="00F10AF0" w:rsidP="00F10AF0">
      <w:r>
        <w:t xml:space="preserve"> 1 / 2 = 0 remainder 1</w:t>
      </w:r>
    </w:p>
    <w:p w14:paraId="71A0641F" w14:textId="77777777" w:rsidR="00F10AF0" w:rsidRDefault="00F10AF0" w:rsidP="00F10AF0">
      <w:r>
        <w:t>Reading the remainders from bottom to top gives us the binary representation of 15: 1111.</w:t>
      </w:r>
    </w:p>
    <w:p w14:paraId="312DF0A0" w14:textId="77777777" w:rsidR="00F10AF0" w:rsidRDefault="00F10AF0" w:rsidP="00F10AF0"/>
    <w:p w14:paraId="4A74EB3D" w14:textId="77777777" w:rsidR="00F10AF0" w:rsidRPr="00F10AF0" w:rsidRDefault="00F10AF0" w:rsidP="00F10AF0">
      <w:pPr>
        <w:rPr>
          <w:b/>
          <w:bCs/>
          <w:u w:val="single"/>
        </w:rPr>
      </w:pPr>
      <w:r w:rsidRPr="00F10AF0">
        <w:rPr>
          <w:b/>
          <w:bCs/>
          <w:u w:val="single"/>
        </w:rPr>
        <w:t>Converting 32 to binary:</w:t>
      </w:r>
    </w:p>
    <w:p w14:paraId="512684E3" w14:textId="77777777" w:rsidR="00F10AF0" w:rsidRDefault="00F10AF0" w:rsidP="00F10AF0">
      <w:r>
        <w:t>32 / 2 = 16 remainder 0</w:t>
      </w:r>
    </w:p>
    <w:p w14:paraId="4DC4E483" w14:textId="77777777" w:rsidR="00F10AF0" w:rsidRDefault="00F10AF0" w:rsidP="00F10AF0">
      <w:r>
        <w:t>16 / 2 = 8 remainder 0</w:t>
      </w:r>
    </w:p>
    <w:p w14:paraId="157F6396" w14:textId="77777777" w:rsidR="00F10AF0" w:rsidRDefault="00F10AF0" w:rsidP="00F10AF0">
      <w:r>
        <w:t xml:space="preserve"> 8 / 2 = 4 remainder 0</w:t>
      </w:r>
    </w:p>
    <w:p w14:paraId="531C3DD8" w14:textId="77777777" w:rsidR="00F10AF0" w:rsidRDefault="00F10AF0" w:rsidP="00F10AF0">
      <w:r>
        <w:t xml:space="preserve"> 4 / 2 = 2 remainder 0</w:t>
      </w:r>
    </w:p>
    <w:p w14:paraId="7D7D64D3" w14:textId="77777777" w:rsidR="00F10AF0" w:rsidRDefault="00F10AF0" w:rsidP="00F10AF0">
      <w:r>
        <w:t xml:space="preserve"> 2 / 2 = 1 remainder 0</w:t>
      </w:r>
    </w:p>
    <w:p w14:paraId="4E91FF4B" w14:textId="77777777" w:rsidR="00F10AF0" w:rsidRDefault="00F10AF0" w:rsidP="00F10AF0">
      <w:r>
        <w:t xml:space="preserve"> 1 / 2 = 0 remainder 1</w:t>
      </w:r>
    </w:p>
    <w:p w14:paraId="51FBB7D6" w14:textId="77777777" w:rsidR="00F10AF0" w:rsidRDefault="00F10AF0" w:rsidP="00F10AF0">
      <w:r>
        <w:t>Reading the remainders from bottom to top gives us the binary representation of 32: 100000.</w:t>
      </w:r>
    </w:p>
    <w:p w14:paraId="40C8738B" w14:textId="77777777" w:rsidR="00F10AF0" w:rsidRDefault="00F10AF0" w:rsidP="00F10AF0"/>
    <w:p w14:paraId="65057D6D" w14:textId="77777777" w:rsidR="00F10AF0" w:rsidRPr="00F10AF0" w:rsidRDefault="00F10AF0" w:rsidP="00F10AF0">
      <w:pPr>
        <w:rPr>
          <w:b/>
          <w:bCs/>
          <w:u w:val="single"/>
        </w:rPr>
      </w:pPr>
      <w:r w:rsidRPr="00F10AF0">
        <w:rPr>
          <w:b/>
          <w:bCs/>
          <w:u w:val="single"/>
        </w:rPr>
        <w:t>Converting 117 to binary:</w:t>
      </w:r>
    </w:p>
    <w:p w14:paraId="6D9CD796" w14:textId="77777777" w:rsidR="00F10AF0" w:rsidRDefault="00F10AF0" w:rsidP="00F10AF0">
      <w:r>
        <w:t>117 / 2 = 58 remainder 1</w:t>
      </w:r>
    </w:p>
    <w:p w14:paraId="35078C2E" w14:textId="77777777" w:rsidR="00F10AF0" w:rsidRDefault="00F10AF0" w:rsidP="00F10AF0">
      <w:r>
        <w:t xml:space="preserve"> 58 / 2 = 29 remainder 0</w:t>
      </w:r>
    </w:p>
    <w:p w14:paraId="7D998FC2" w14:textId="77777777" w:rsidR="00F10AF0" w:rsidRDefault="00F10AF0" w:rsidP="00F10AF0">
      <w:r>
        <w:t xml:space="preserve"> 29 / 2 = 14 remainder 1</w:t>
      </w:r>
    </w:p>
    <w:p w14:paraId="072CF785" w14:textId="77777777" w:rsidR="00F10AF0" w:rsidRDefault="00F10AF0" w:rsidP="00F10AF0">
      <w:r>
        <w:t xml:space="preserve"> 14 / 2 = 7 remainder 0</w:t>
      </w:r>
    </w:p>
    <w:p w14:paraId="63206E79" w14:textId="77777777" w:rsidR="00F10AF0" w:rsidRDefault="00F10AF0" w:rsidP="00F10AF0">
      <w:r>
        <w:t xml:space="preserve">  7 / 2 = 3 remainder 1</w:t>
      </w:r>
    </w:p>
    <w:p w14:paraId="6E3B0AE5" w14:textId="77777777" w:rsidR="00F10AF0" w:rsidRDefault="00F10AF0" w:rsidP="00F10AF0">
      <w:r>
        <w:t xml:space="preserve">  3 / 2 = 1 remainder 1</w:t>
      </w:r>
    </w:p>
    <w:p w14:paraId="6A1DE574" w14:textId="77777777" w:rsidR="00F10AF0" w:rsidRDefault="00F10AF0" w:rsidP="00F10AF0">
      <w:r>
        <w:t xml:space="preserve">  1 / 2 = 0 remainder 1</w:t>
      </w:r>
    </w:p>
    <w:p w14:paraId="17F8937F" w14:textId="77777777" w:rsidR="00F10AF0" w:rsidRDefault="00F10AF0" w:rsidP="00F10AF0">
      <w:r>
        <w:t>Reading the remainders from bottom to top gives us the binary representation of 117: 1110101.</w:t>
      </w:r>
    </w:p>
    <w:p w14:paraId="363F2862" w14:textId="77777777" w:rsidR="00F10AF0" w:rsidRDefault="00F10AF0" w:rsidP="00F10AF0"/>
    <w:p w14:paraId="70DDA61E" w14:textId="77777777" w:rsidR="00F10AF0" w:rsidRDefault="00F10AF0" w:rsidP="00F10AF0">
      <w:pPr>
        <w:rPr>
          <w:b/>
          <w:bCs/>
          <w:u w:val="single"/>
        </w:rPr>
      </w:pPr>
    </w:p>
    <w:p w14:paraId="25B2C692" w14:textId="77777777" w:rsidR="00F10AF0" w:rsidRDefault="00F10AF0" w:rsidP="00F10AF0">
      <w:pPr>
        <w:rPr>
          <w:b/>
          <w:bCs/>
          <w:u w:val="single"/>
        </w:rPr>
      </w:pPr>
    </w:p>
    <w:p w14:paraId="69E5F719" w14:textId="77777777" w:rsidR="00F10AF0" w:rsidRDefault="00F10AF0" w:rsidP="00F10AF0">
      <w:pPr>
        <w:rPr>
          <w:b/>
          <w:bCs/>
          <w:u w:val="single"/>
        </w:rPr>
      </w:pPr>
    </w:p>
    <w:p w14:paraId="2FFD08C0" w14:textId="56788DD5" w:rsidR="00F10AF0" w:rsidRPr="00F10AF0" w:rsidRDefault="00F10AF0" w:rsidP="00F10AF0">
      <w:pPr>
        <w:rPr>
          <w:b/>
          <w:bCs/>
          <w:u w:val="single"/>
        </w:rPr>
      </w:pPr>
      <w:r w:rsidRPr="00F10AF0">
        <w:rPr>
          <w:b/>
          <w:bCs/>
          <w:u w:val="single"/>
        </w:rPr>
        <w:lastRenderedPageBreak/>
        <w:t>Converting 255 to binary:</w:t>
      </w:r>
    </w:p>
    <w:p w14:paraId="19CEB048" w14:textId="77777777" w:rsidR="00F10AF0" w:rsidRDefault="00F10AF0" w:rsidP="00F10AF0">
      <w:r>
        <w:t>255 / 2 = 127 remainder 1</w:t>
      </w:r>
    </w:p>
    <w:p w14:paraId="294D834A" w14:textId="77777777" w:rsidR="00F10AF0" w:rsidRDefault="00F10AF0" w:rsidP="00F10AF0">
      <w:r>
        <w:t>127 / 2 = 63 remainder 1</w:t>
      </w:r>
    </w:p>
    <w:p w14:paraId="1DB26C27" w14:textId="77777777" w:rsidR="00F10AF0" w:rsidRDefault="00F10AF0" w:rsidP="00F10AF0">
      <w:r>
        <w:t xml:space="preserve"> 63 / 2 = 31 remainder 1</w:t>
      </w:r>
    </w:p>
    <w:p w14:paraId="60EBC578" w14:textId="77777777" w:rsidR="00F10AF0" w:rsidRDefault="00F10AF0" w:rsidP="00F10AF0">
      <w:r>
        <w:t xml:space="preserve"> 31 / 2 = 15 remainder 1</w:t>
      </w:r>
    </w:p>
    <w:p w14:paraId="50037A5D" w14:textId="77777777" w:rsidR="00F10AF0" w:rsidRDefault="00F10AF0" w:rsidP="00F10AF0">
      <w:r>
        <w:t xml:space="preserve"> 15 / 2 = 7 remainder 1</w:t>
      </w:r>
    </w:p>
    <w:p w14:paraId="307A1F99" w14:textId="77777777" w:rsidR="00F10AF0" w:rsidRDefault="00F10AF0" w:rsidP="00F10AF0">
      <w:r>
        <w:t xml:space="preserve">  7 / 2 = 3 remainder 1</w:t>
      </w:r>
    </w:p>
    <w:p w14:paraId="581AF3F1" w14:textId="77777777" w:rsidR="00F10AF0" w:rsidRDefault="00F10AF0" w:rsidP="00F10AF0">
      <w:r>
        <w:t xml:space="preserve">  3 / 2 = 1 remainder 1</w:t>
      </w:r>
    </w:p>
    <w:p w14:paraId="1D0D49B5" w14:textId="77777777" w:rsidR="00F10AF0" w:rsidRDefault="00F10AF0" w:rsidP="00F10AF0">
      <w:r>
        <w:t xml:space="preserve">  1 / 2 = 0 remainder 1</w:t>
      </w:r>
    </w:p>
    <w:p w14:paraId="21D16079" w14:textId="77777777" w:rsidR="00F10AF0" w:rsidRDefault="00F10AF0" w:rsidP="00F10AF0">
      <w:r>
        <w:t>Reading the remainders from bottom to top gives us the binary representation of 255: 11111111.</w:t>
      </w:r>
    </w:p>
    <w:p w14:paraId="786ED2E0" w14:textId="77777777" w:rsidR="00F10AF0" w:rsidRDefault="00F10AF0" w:rsidP="00F10AF0"/>
    <w:p w14:paraId="4E9CE22C" w14:textId="77777777" w:rsidR="00F10AF0" w:rsidRPr="00F10AF0" w:rsidRDefault="00F10AF0" w:rsidP="00F10AF0">
      <w:pPr>
        <w:rPr>
          <w:b/>
          <w:bCs/>
          <w:u w:val="single"/>
        </w:rPr>
      </w:pPr>
      <w:r w:rsidRPr="00F10AF0">
        <w:rPr>
          <w:b/>
          <w:bCs/>
          <w:u w:val="single"/>
        </w:rPr>
        <w:t>Converting 946 to binary:</w:t>
      </w:r>
    </w:p>
    <w:p w14:paraId="7CBC7E53" w14:textId="77777777" w:rsidR="00F10AF0" w:rsidRDefault="00F10AF0" w:rsidP="00F10AF0">
      <w:r>
        <w:t>946 / 2 = 473 remainder 0</w:t>
      </w:r>
    </w:p>
    <w:p w14:paraId="6647215F" w14:textId="77777777" w:rsidR="00F10AF0" w:rsidRDefault="00F10AF0" w:rsidP="00F10AF0">
      <w:r>
        <w:t>473 / 2 = 236 remainder 1</w:t>
      </w:r>
    </w:p>
    <w:p w14:paraId="51D83704" w14:textId="77777777" w:rsidR="00F10AF0" w:rsidRDefault="00F10AF0" w:rsidP="00F10AF0">
      <w:r>
        <w:t>236 / 2 = 118 remainder 0</w:t>
      </w:r>
    </w:p>
    <w:p w14:paraId="6EC377CE" w14:textId="77777777" w:rsidR="00F10AF0" w:rsidRDefault="00F10AF0" w:rsidP="00F10AF0">
      <w:r>
        <w:t>118 / 2 = 59 remainder 0</w:t>
      </w:r>
    </w:p>
    <w:p w14:paraId="5BD8147E" w14:textId="77777777" w:rsidR="00F10AF0" w:rsidRDefault="00F10AF0" w:rsidP="00F10AF0">
      <w:r>
        <w:t>59 / 2 = 29 remainder 1</w:t>
      </w:r>
    </w:p>
    <w:p w14:paraId="0B970CF4" w14:textId="77777777" w:rsidR="00F10AF0" w:rsidRDefault="00F10AF0" w:rsidP="00F10AF0">
      <w:r>
        <w:t>29 / 2 = 14 remainder 1</w:t>
      </w:r>
    </w:p>
    <w:p w14:paraId="3CD8A4B0" w14:textId="77777777" w:rsidR="00F10AF0" w:rsidRDefault="00F10AF0" w:rsidP="00F10AF0">
      <w:r>
        <w:t>14 / 2 = 7 remainder 0</w:t>
      </w:r>
    </w:p>
    <w:p w14:paraId="5E32C8AE" w14:textId="77777777" w:rsidR="00F10AF0" w:rsidRDefault="00F10AF0" w:rsidP="00F10AF0">
      <w:r>
        <w:t>7 / 2 = 3 remainder 1</w:t>
      </w:r>
    </w:p>
    <w:p w14:paraId="5D49A5C2" w14:textId="77777777" w:rsidR="00F10AF0" w:rsidRDefault="00F10AF0" w:rsidP="00F10AF0">
      <w:r>
        <w:t>3 / 2 = 1 remainder 1</w:t>
      </w:r>
    </w:p>
    <w:p w14:paraId="6D68E88D" w14:textId="77777777" w:rsidR="00F10AF0" w:rsidRDefault="00F10AF0" w:rsidP="00F10AF0">
      <w:r>
        <w:t>1 / 2 = 0 remainder 1</w:t>
      </w:r>
    </w:p>
    <w:p w14:paraId="5782F498" w14:textId="6CAE6AB2" w:rsidR="000972EC" w:rsidRDefault="00F10AF0" w:rsidP="00F10AF0">
      <w:r>
        <w:t>Reading the remainders from bottom to top gives us the binary representation of 946: 1110110010. Since this number has more than 8 bits (the maximum number of bits for a byte), we can split it into two bytes as follows: 11101100 10.</w:t>
      </w:r>
    </w:p>
    <w:sectPr w:rsidR="000972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xMTQ0NTQAAhNDUyUdpeDU4uLM/DyQAqNaALMSNzQsAAAA"/>
  </w:docVars>
  <w:rsids>
    <w:rsidRoot w:val="00ED3342"/>
    <w:rsid w:val="000972EC"/>
    <w:rsid w:val="00BC63E2"/>
    <w:rsid w:val="00ED3342"/>
    <w:rsid w:val="00F10A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402A11"/>
  <w15:chartTrackingRefBased/>
  <w15:docId w15:val="{7A32A6E8-E8C7-4686-A906-FB82F9C890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2</Pages>
  <Words>235</Words>
  <Characters>1343</Characters>
  <Application>Microsoft Office Word</Application>
  <DocSecurity>0</DocSecurity>
  <Lines>11</Lines>
  <Paragraphs>3</Paragraphs>
  <ScaleCrop>false</ScaleCrop>
  <Company/>
  <LinksUpToDate>false</LinksUpToDate>
  <CharactersWithSpaces>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Maroun</dc:creator>
  <cp:keywords/>
  <dc:description/>
  <cp:lastModifiedBy>Raymond Maroun</cp:lastModifiedBy>
  <cp:revision>3</cp:revision>
  <dcterms:created xsi:type="dcterms:W3CDTF">2023-04-08T15:25:00Z</dcterms:created>
  <dcterms:modified xsi:type="dcterms:W3CDTF">2023-04-10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5f541a213701770c733acca06ee3d0966bb86d787c78e6f115c2cfd7dda01cc</vt:lpwstr>
  </property>
</Properties>
</file>